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CCF5908" w14:textId="3EE02DCC" w:rsidR="007525F6" w:rsidRDefault="007525F6" w:rsidP="007323EB">
      <w:pPr>
        <w:spacing w:after="0" w:line="240" w:lineRule="auto"/>
        <w:jc w:val="right"/>
        <w:rPr>
          <w:rFonts w:ascii="Times New Roman" w:hAnsi="Times New Roman" w:cs="Times New Roman"/>
          <w:sz w:val="24"/>
          <w:szCs w:val="24"/>
          <w:lang w:val="en-GB"/>
        </w:rPr>
      </w:pPr>
    </w:p>
    <w:p w14:paraId="48B85C10" w14:textId="77777777" w:rsidR="007525F6" w:rsidRPr="0089431A" w:rsidRDefault="007525F6" w:rsidP="007525F6">
      <w:pPr>
        <w:spacing w:after="0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b/>
          <w:color w:val="000000" w:themeColor="text1"/>
          <w:sz w:val="24"/>
          <w:szCs w:val="24"/>
        </w:rPr>
        <w:t>GHANA INSTITUTE OF MANAGEMENT AND PUBLIC ADMINISTRATION</w:t>
      </w:r>
    </w:p>
    <w:p w14:paraId="63B0B02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 w:rsidRPr="0089431A">
        <w:rPr>
          <w:rFonts w:ascii="Times New Roman" w:hAnsi="Times New Roman" w:cs="Times New Roman"/>
          <w:noProof/>
          <w:color w:val="000000" w:themeColor="text1"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5E783375" wp14:editId="445B09C9">
            <wp:simplePos x="0" y="0"/>
            <wp:positionH relativeFrom="column">
              <wp:posOffset>2326005</wp:posOffset>
            </wp:positionH>
            <wp:positionV relativeFrom="paragraph">
              <wp:posOffset>184595</wp:posOffset>
            </wp:positionV>
            <wp:extent cx="1451610" cy="1394460"/>
            <wp:effectExtent l="0" t="0" r="0" b="0"/>
            <wp:wrapNone/>
            <wp:docPr id="4" name="Picture 10" descr="gimpa-logo">
              <a:hlinkClick xmlns:a="http://schemas.openxmlformats.org/drawingml/2006/main" r:id="rId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gimpa-logo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1610" cy="139446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14:paraId="0C626F95" w14:textId="77777777" w:rsidR="007525F6" w:rsidRPr="0089431A" w:rsidRDefault="007525F6" w:rsidP="007525F6">
      <w:pPr>
        <w:spacing w:line="480" w:lineRule="auto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375F6F70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6342DA07" w14:textId="77777777" w:rsidR="007525F6" w:rsidRDefault="007525F6" w:rsidP="007525F6">
      <w:pPr>
        <w:spacing w:line="480" w:lineRule="auto"/>
        <w:jc w:val="center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</w:p>
    <w:p w14:paraId="16B31D2E" w14:textId="77777777" w:rsidR="007525F6" w:rsidRDefault="007525F6" w:rsidP="007525F6">
      <w:pPr>
        <w:tabs>
          <w:tab w:val="left" w:pos="913"/>
        </w:tabs>
        <w:spacing w:line="48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ANSWER BOOKLET</w:t>
      </w:r>
    </w:p>
    <w:p w14:paraId="707330FE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19/2020 ACADEMIC YEAR</w:t>
      </w:r>
    </w:p>
    <w:p w14:paraId="0E2B84D3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END-OF-SECOND SEMESTER ONLINE EXAMINATIONS</w:t>
      </w:r>
    </w:p>
    <w:p w14:paraId="3693529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4CD35C31" w14:textId="77777777" w:rsidR="007525F6" w:rsidRDefault="007525F6" w:rsidP="007525F6">
      <w:pPr>
        <w:tabs>
          <w:tab w:val="left" w:pos="913"/>
        </w:tabs>
        <w:spacing w:after="0" w:line="240" w:lineRule="auto"/>
        <w:jc w:val="center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</w:p>
    <w:p w14:paraId="6384A3A2" w14:textId="7B949136" w:rsidR="007525F6" w:rsidRDefault="000B5E3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PROGRAMME   BSC COMPUTER SCIENCE</w:t>
      </w:r>
      <w:r w:rsidR="007525F6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</w:t>
      </w:r>
    </w:p>
    <w:p w14:paraId="728663E7" w14:textId="1167DC1E" w:rsidR="007525F6" w:rsidRPr="00444522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TITLE OF PAPER: </w:t>
      </w:r>
      <w:proofErr w:type="gramStart"/>
      <w:r>
        <w:rPr>
          <w:rFonts w:ascii="Times New Roman" w:hAnsi="Times New Roman"/>
          <w:b/>
          <w:sz w:val="24"/>
          <w:szCs w:val="24"/>
        </w:rPr>
        <w:t>……</w:t>
      </w:r>
      <w:r w:rsidR="000B5E36">
        <w:rPr>
          <w:rFonts w:ascii="Times New Roman" w:hAnsi="Times New Roman"/>
          <w:b/>
          <w:sz w:val="24"/>
          <w:szCs w:val="24"/>
        </w:rPr>
        <w:t>WEB</w:t>
      </w:r>
      <w:proofErr w:type="gramEnd"/>
      <w:r w:rsidR="000B5E36">
        <w:rPr>
          <w:rFonts w:ascii="Times New Roman" w:hAnsi="Times New Roman"/>
          <w:b/>
          <w:sz w:val="24"/>
          <w:szCs w:val="24"/>
        </w:rPr>
        <w:t xml:space="preserve"> TECHNOLOGIES</w:t>
      </w:r>
      <w:r>
        <w:rPr>
          <w:rFonts w:ascii="Times New Roman" w:hAnsi="Times New Roman"/>
          <w:b/>
          <w:sz w:val="24"/>
          <w:szCs w:val="24"/>
        </w:rPr>
        <w:t>……………………………………………………..</w:t>
      </w:r>
    </w:p>
    <w:p w14:paraId="28B37DE5" w14:textId="2A3EE918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DATE </w:t>
      </w:r>
      <w:proofErr w:type="gramStart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</w:t>
      </w:r>
      <w:r w:rsidR="000B5E36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O8</w:t>
      </w:r>
      <w:proofErr w:type="gramEnd"/>
      <w:r w:rsidR="000B5E36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/06/2020</w:t>
      </w: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………………</w:t>
      </w:r>
    </w:p>
    <w:p w14:paraId="08F1801A" w14:textId="322F9238" w:rsidR="007525F6" w:rsidRDefault="007525F6" w:rsidP="007525F6">
      <w:pPr>
        <w:tabs>
          <w:tab w:val="left" w:pos="913"/>
        </w:tabs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 xml:space="preserve">STUDENT ID: </w:t>
      </w:r>
      <w:proofErr w:type="gramStart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</w:t>
      </w:r>
      <w:r w:rsidR="000B5E36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19017700</w:t>
      </w:r>
      <w:proofErr w:type="gramEnd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………..</w:t>
      </w:r>
    </w:p>
    <w:p w14:paraId="33CC2AFB" w14:textId="0570189A" w:rsidR="007525F6" w:rsidRPr="00C629DB" w:rsidRDefault="007525F6" w:rsidP="007525F6">
      <w:pPr>
        <w:spacing w:line="480" w:lineRule="auto"/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</w:pPr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LEVEL……</w:t>
      </w:r>
      <w:r w:rsidR="000B5E36"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200</w:t>
      </w:r>
      <w:bookmarkStart w:id="0" w:name="_GoBack"/>
      <w:bookmarkEnd w:id="0"/>
      <w:r>
        <w:rPr>
          <w:rFonts w:ascii="Times New Roman" w:hAnsi="Times New Roman" w:cs="Times New Roman"/>
          <w:b/>
          <w:color w:val="0D0D0D" w:themeColor="text1" w:themeTint="F2"/>
          <w:sz w:val="24"/>
          <w:szCs w:val="24"/>
        </w:rPr>
        <w:t>…………………………………………………………………………………</w:t>
      </w:r>
    </w:p>
    <w:tbl>
      <w:tblPr>
        <w:tblStyle w:val="TableGrid"/>
        <w:tblW w:w="3244" w:type="dxa"/>
        <w:tblInd w:w="6205" w:type="dxa"/>
        <w:tblLook w:val="04A0" w:firstRow="1" w:lastRow="0" w:firstColumn="1" w:lastColumn="0" w:noHBand="0" w:noVBand="1"/>
      </w:tblPr>
      <w:tblGrid>
        <w:gridCol w:w="1060"/>
        <w:gridCol w:w="986"/>
        <w:gridCol w:w="1198"/>
      </w:tblGrid>
      <w:tr w:rsidR="007525F6" w14:paraId="33D809D2" w14:textId="77777777" w:rsidTr="005E1FC3">
        <w:trPr>
          <w:trHeight w:val="726"/>
        </w:trPr>
        <w:tc>
          <w:tcPr>
            <w:tcW w:w="3244" w:type="dxa"/>
            <w:gridSpan w:val="3"/>
            <w:vAlign w:val="center"/>
          </w:tcPr>
          <w:p w14:paraId="3A99A83D" w14:textId="77777777" w:rsidR="007525F6" w:rsidRPr="00630286" w:rsidRDefault="007525F6" w:rsidP="005E1FC3">
            <w:pPr>
              <w:pStyle w:val="NoSpacing"/>
              <w:jc w:val="center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For Examiner’s use only</w:t>
            </w:r>
          </w:p>
        </w:tc>
      </w:tr>
      <w:tr w:rsidR="007525F6" w14:paraId="2D264CBC" w14:textId="77777777" w:rsidTr="005E1FC3">
        <w:trPr>
          <w:trHeight w:val="505"/>
        </w:trPr>
        <w:tc>
          <w:tcPr>
            <w:tcW w:w="1016" w:type="dxa"/>
          </w:tcPr>
          <w:p w14:paraId="01FD9915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>Question</w:t>
            </w:r>
          </w:p>
          <w:p w14:paraId="78E65B4B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 w:rsidRPr="00630286">
              <w:rPr>
                <w:rFonts w:ascii="Times New Roman" w:hAnsi="Times New Roman" w:cs="Times New Roman"/>
                <w:b/>
              </w:rPr>
              <w:t xml:space="preserve">No. </w:t>
            </w:r>
          </w:p>
        </w:tc>
        <w:tc>
          <w:tcPr>
            <w:tcW w:w="945" w:type="dxa"/>
          </w:tcPr>
          <w:p w14:paraId="384953F2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Internal</w:t>
            </w:r>
          </w:p>
          <w:p w14:paraId="70263384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  <w:tc>
          <w:tcPr>
            <w:tcW w:w="1282" w:type="dxa"/>
          </w:tcPr>
          <w:p w14:paraId="04934F89" w14:textId="77777777" w:rsidR="007525F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External </w:t>
            </w:r>
          </w:p>
          <w:p w14:paraId="225EE28F" w14:textId="77777777" w:rsidR="007525F6" w:rsidRPr="00630286" w:rsidRDefault="007525F6" w:rsidP="005E1FC3">
            <w:pPr>
              <w:pStyle w:val="NoSpacing"/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arks</w:t>
            </w:r>
          </w:p>
        </w:tc>
      </w:tr>
      <w:tr w:rsidR="007525F6" w14:paraId="35B60400" w14:textId="77777777" w:rsidTr="00206F6A">
        <w:trPr>
          <w:trHeight w:val="2582"/>
        </w:trPr>
        <w:tc>
          <w:tcPr>
            <w:tcW w:w="1016" w:type="dxa"/>
          </w:tcPr>
          <w:p w14:paraId="315A9865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945" w:type="dxa"/>
          </w:tcPr>
          <w:p w14:paraId="7B953B3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  <w:tc>
          <w:tcPr>
            <w:tcW w:w="1282" w:type="dxa"/>
          </w:tcPr>
          <w:p w14:paraId="270CEB92" w14:textId="77777777" w:rsidR="007525F6" w:rsidRDefault="007525F6" w:rsidP="005E1FC3">
            <w:pPr>
              <w:spacing w:line="480" w:lineRule="auto"/>
              <w:jc w:val="center"/>
              <w:rPr>
                <w:rFonts w:ascii="Times New Roman" w:hAnsi="Times New Roman" w:cs="Times New Roman"/>
                <w:b/>
                <w:color w:val="000000" w:themeColor="text1"/>
                <w:sz w:val="24"/>
                <w:szCs w:val="24"/>
              </w:rPr>
            </w:pPr>
          </w:p>
        </w:tc>
      </w:tr>
    </w:tbl>
    <w:p w14:paraId="670642BA" w14:textId="77777777" w:rsidR="007525F6" w:rsidRPr="00A5014C" w:rsidRDefault="007525F6">
      <w:pPr>
        <w:tabs>
          <w:tab w:val="left" w:pos="2370"/>
        </w:tabs>
        <w:spacing w:after="0" w:line="240" w:lineRule="auto"/>
        <w:jc w:val="both"/>
        <w:rPr>
          <w:rFonts w:ascii="Times New Roman" w:hAnsi="Times New Roman" w:cs="Times New Roman"/>
          <w:sz w:val="24"/>
          <w:szCs w:val="24"/>
          <w:lang w:val="en-GB"/>
        </w:rPr>
      </w:pPr>
    </w:p>
    <w:sectPr w:rsidR="007525F6" w:rsidRPr="00A5014C" w:rsidSect="003F210A">
      <w:footerReference w:type="default" r:id="rId9"/>
      <w:pgSz w:w="12240" w:h="15840"/>
      <w:pgMar w:top="63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DB80BAE" w14:textId="77777777" w:rsidR="009E4507" w:rsidRDefault="009E4507" w:rsidP="0073097D">
      <w:pPr>
        <w:spacing w:after="0" w:line="240" w:lineRule="auto"/>
      </w:pPr>
      <w:r>
        <w:separator/>
      </w:r>
    </w:p>
  </w:endnote>
  <w:endnote w:type="continuationSeparator" w:id="0">
    <w:p w14:paraId="0E5EAE17" w14:textId="77777777" w:rsidR="009E4507" w:rsidRDefault="009E4507" w:rsidP="00730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notTrueType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46132089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454EC4E" w14:textId="0A23FF1F" w:rsidR="0073097D" w:rsidRDefault="0073097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B5E36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96D5D40" w14:textId="77777777" w:rsidR="0073097D" w:rsidRDefault="0073097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8F64F10" w14:textId="77777777" w:rsidR="009E4507" w:rsidRDefault="009E4507" w:rsidP="0073097D">
      <w:pPr>
        <w:spacing w:after="0" w:line="240" w:lineRule="auto"/>
      </w:pPr>
      <w:r>
        <w:separator/>
      </w:r>
    </w:p>
  </w:footnote>
  <w:footnote w:type="continuationSeparator" w:id="0">
    <w:p w14:paraId="69E5729E" w14:textId="77777777" w:rsidR="009E4507" w:rsidRDefault="009E4507" w:rsidP="0073097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B3F54"/>
    <w:multiLevelType w:val="hybridMultilevel"/>
    <w:tmpl w:val="C23643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8B6C30"/>
    <w:multiLevelType w:val="hybridMultilevel"/>
    <w:tmpl w:val="89200A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025D15"/>
    <w:multiLevelType w:val="hybridMultilevel"/>
    <w:tmpl w:val="DF9AB804"/>
    <w:lvl w:ilvl="0" w:tplc="08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2A71547"/>
    <w:multiLevelType w:val="hybridMultilevel"/>
    <w:tmpl w:val="E90AE9FE"/>
    <w:lvl w:ilvl="0" w:tplc="E274151A">
      <w:numFmt w:val="bullet"/>
      <w:lvlText w:val="-"/>
      <w:lvlJc w:val="left"/>
      <w:pPr>
        <w:ind w:left="4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4" w15:restartNumberingAfterBreak="0">
    <w:nsid w:val="57E53DB0"/>
    <w:multiLevelType w:val="hybridMultilevel"/>
    <w:tmpl w:val="F4585614"/>
    <w:lvl w:ilvl="0" w:tplc="6B78602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MTQwN7IwMzEyNjJX0lEKTi0uzszPAykwqgUAeUHzZSwAAAA="/>
  </w:docVars>
  <w:rsids>
    <w:rsidRoot w:val="008D1B6D"/>
    <w:rsid w:val="00032A91"/>
    <w:rsid w:val="00036252"/>
    <w:rsid w:val="00051299"/>
    <w:rsid w:val="00054328"/>
    <w:rsid w:val="00054659"/>
    <w:rsid w:val="000736CA"/>
    <w:rsid w:val="000757AE"/>
    <w:rsid w:val="000924D2"/>
    <w:rsid w:val="000B5E36"/>
    <w:rsid w:val="000C2B92"/>
    <w:rsid w:val="000E479C"/>
    <w:rsid w:val="00153814"/>
    <w:rsid w:val="001576B7"/>
    <w:rsid w:val="00165509"/>
    <w:rsid w:val="0018042B"/>
    <w:rsid w:val="001924FA"/>
    <w:rsid w:val="001B0C56"/>
    <w:rsid w:val="001C76A2"/>
    <w:rsid w:val="001F666D"/>
    <w:rsid w:val="00206F6A"/>
    <w:rsid w:val="00252318"/>
    <w:rsid w:val="00264D26"/>
    <w:rsid w:val="00313549"/>
    <w:rsid w:val="00323E2E"/>
    <w:rsid w:val="00333AE6"/>
    <w:rsid w:val="00341B5E"/>
    <w:rsid w:val="0038066E"/>
    <w:rsid w:val="00390AA6"/>
    <w:rsid w:val="003C2852"/>
    <w:rsid w:val="003E251C"/>
    <w:rsid w:val="003F210A"/>
    <w:rsid w:val="00421000"/>
    <w:rsid w:val="00423EB2"/>
    <w:rsid w:val="004653D2"/>
    <w:rsid w:val="00483D36"/>
    <w:rsid w:val="004A27B1"/>
    <w:rsid w:val="00501AD1"/>
    <w:rsid w:val="00506287"/>
    <w:rsid w:val="0051248B"/>
    <w:rsid w:val="00532A4D"/>
    <w:rsid w:val="00554794"/>
    <w:rsid w:val="005A376F"/>
    <w:rsid w:val="005B5100"/>
    <w:rsid w:val="005C50B6"/>
    <w:rsid w:val="005D6348"/>
    <w:rsid w:val="006038F5"/>
    <w:rsid w:val="00613F30"/>
    <w:rsid w:val="00617F2A"/>
    <w:rsid w:val="006566A8"/>
    <w:rsid w:val="00687C37"/>
    <w:rsid w:val="006B17F5"/>
    <w:rsid w:val="006C1E1E"/>
    <w:rsid w:val="006F742E"/>
    <w:rsid w:val="0073097D"/>
    <w:rsid w:val="007323EB"/>
    <w:rsid w:val="007525F6"/>
    <w:rsid w:val="00817986"/>
    <w:rsid w:val="00870F75"/>
    <w:rsid w:val="00895745"/>
    <w:rsid w:val="008C7F8A"/>
    <w:rsid w:val="008D1B6D"/>
    <w:rsid w:val="00902602"/>
    <w:rsid w:val="009A6F49"/>
    <w:rsid w:val="009E4507"/>
    <w:rsid w:val="00A12F20"/>
    <w:rsid w:val="00A5014C"/>
    <w:rsid w:val="00A728A4"/>
    <w:rsid w:val="00AC7D34"/>
    <w:rsid w:val="00AD4669"/>
    <w:rsid w:val="00AF270F"/>
    <w:rsid w:val="00AF662A"/>
    <w:rsid w:val="00B52C5D"/>
    <w:rsid w:val="00B5422C"/>
    <w:rsid w:val="00B71F78"/>
    <w:rsid w:val="00B959AD"/>
    <w:rsid w:val="00BD670A"/>
    <w:rsid w:val="00BF1228"/>
    <w:rsid w:val="00C011BF"/>
    <w:rsid w:val="00C04A7A"/>
    <w:rsid w:val="00C162CB"/>
    <w:rsid w:val="00C573FF"/>
    <w:rsid w:val="00CA51AC"/>
    <w:rsid w:val="00CC341E"/>
    <w:rsid w:val="00D02DEE"/>
    <w:rsid w:val="00D4107D"/>
    <w:rsid w:val="00D51BCD"/>
    <w:rsid w:val="00D87A9C"/>
    <w:rsid w:val="00DD7195"/>
    <w:rsid w:val="00DE3AF4"/>
    <w:rsid w:val="00E047B3"/>
    <w:rsid w:val="00E55129"/>
    <w:rsid w:val="00EA13E6"/>
    <w:rsid w:val="00EA53D8"/>
    <w:rsid w:val="00EB0B7F"/>
    <w:rsid w:val="00EC6457"/>
    <w:rsid w:val="00ED0644"/>
    <w:rsid w:val="00EF1FC7"/>
    <w:rsid w:val="00F46791"/>
    <w:rsid w:val="00F6436D"/>
    <w:rsid w:val="00F84A21"/>
    <w:rsid w:val="00F92AAB"/>
    <w:rsid w:val="00F92EFD"/>
    <w:rsid w:val="00FA4145"/>
    <w:rsid w:val="00FC7D92"/>
    <w:rsid w:val="00FD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4343B"/>
  <w15:chartTrackingRefBased/>
  <w15:docId w15:val="{FD62A633-54CD-4E11-9C33-1964300002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D1B6D"/>
    <w:pPr>
      <w:spacing w:after="20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90AA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0AA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3F210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097D"/>
  </w:style>
  <w:style w:type="paragraph" w:styleId="Footer">
    <w:name w:val="footer"/>
    <w:basedOn w:val="Normal"/>
    <w:link w:val="FooterChar"/>
    <w:uiPriority w:val="99"/>
    <w:unhideWhenUsed/>
    <w:rsid w:val="0073097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097D"/>
  </w:style>
  <w:style w:type="table" w:styleId="TableGrid">
    <w:name w:val="Table Grid"/>
    <w:basedOn w:val="TableNormal"/>
    <w:uiPriority w:val="39"/>
    <w:rsid w:val="007525F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1"/>
    <w:qFormat/>
    <w:rsid w:val="007525F6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ettings" Target="settings.xml"/><Relationship Id="rId7" Type="http://schemas.openxmlformats.org/officeDocument/2006/relationships/hyperlink" Target="http://images.google.com/imgres?imgurl=http://nyaneba.files.wordpress.com/2007/10/gimpa-logo.jpg&amp;imgrefurl=http://nyaneba.wordpress.com/2007/10/&amp;usg=__sDfvHBNCIGeaNkIYRdi7sb5Dx_A=&amp;h=1606&amp;w=1620&amp;sz=175&amp;hl=en&amp;start=1&amp;tbnid=sUpu1QtjtqVjWM:&amp;tbnh=149&amp;tbnw=150&amp;prev=/images?q=gimpa+Logo&amp;hl=en&amp;sa=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rcy Owusu-Agyei</dc:creator>
  <cp:keywords/>
  <dc:description/>
  <cp:lastModifiedBy>Hp</cp:lastModifiedBy>
  <cp:revision>3</cp:revision>
  <cp:lastPrinted>2020-05-11T11:13:00Z</cp:lastPrinted>
  <dcterms:created xsi:type="dcterms:W3CDTF">2020-06-05T13:00:00Z</dcterms:created>
  <dcterms:modified xsi:type="dcterms:W3CDTF">2020-06-08T09:18:00Z</dcterms:modified>
</cp:coreProperties>
</file>